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B0E478" w14:textId="4BEE9846" w:rsidR="00FF3EAF" w:rsidRDefault="00FF3EAF" w:rsidP="00FF3EAF">
      <w:pPr>
        <w:pStyle w:val="Title"/>
        <w:spacing w:line="256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8240" behindDoc="0" locked="0" layoutInCell="1" allowOverlap="1" wp14:anchorId="499B8101" wp14:editId="6870D6D5">
            <wp:simplePos x="0" y="0"/>
            <wp:positionH relativeFrom="page">
              <wp:posOffset>823595</wp:posOffset>
            </wp:positionH>
            <wp:positionV relativeFrom="paragraph">
              <wp:posOffset>-173355</wp:posOffset>
            </wp:positionV>
            <wp:extent cx="1228725" cy="1087120"/>
            <wp:effectExtent l="0" t="0" r="952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24168F77" w14:textId="0E4594AD" w:rsidR="00F369DA" w:rsidRDefault="00F369DA">
      <w:pPr>
        <w:pStyle w:val="BodyText"/>
        <w:ind w:left="983"/>
        <w:rPr>
          <w:rFonts w:ascii="Times New Roman"/>
          <w:b w:val="0"/>
          <w:sz w:val="20"/>
        </w:rPr>
      </w:pPr>
    </w:p>
    <w:p w14:paraId="24168F78" w14:textId="77777777" w:rsidR="00F369DA" w:rsidRDefault="00992733">
      <w:pPr>
        <w:pStyle w:val="BodyText"/>
        <w:spacing w:before="132"/>
        <w:ind w:right="322"/>
        <w:jc w:val="center"/>
      </w:pPr>
      <w:r>
        <w:rPr>
          <w:color w:val="4471C4"/>
        </w:rPr>
        <w:t>Strategies</w:t>
      </w:r>
      <w:r>
        <w:rPr>
          <w:color w:val="4471C4"/>
          <w:spacing w:val="-3"/>
        </w:rPr>
        <w:t xml:space="preserve"> </w:t>
      </w:r>
      <w:r>
        <w:rPr>
          <w:color w:val="4471C4"/>
        </w:rPr>
        <w:t>for</w:t>
      </w:r>
      <w:r>
        <w:rPr>
          <w:color w:val="4471C4"/>
          <w:spacing w:val="-3"/>
        </w:rPr>
        <w:t xml:space="preserve"> </w:t>
      </w:r>
      <w:r>
        <w:rPr>
          <w:color w:val="C55A11"/>
        </w:rPr>
        <w:t>supporting</w:t>
      </w:r>
      <w:r>
        <w:rPr>
          <w:color w:val="C55A11"/>
          <w:spacing w:val="-3"/>
        </w:rPr>
        <w:t xml:space="preserve"> </w:t>
      </w:r>
      <w:r>
        <w:rPr>
          <w:color w:val="C55A11"/>
        </w:rPr>
        <w:t>pupils</w:t>
      </w:r>
      <w:r>
        <w:rPr>
          <w:color w:val="C55A11"/>
          <w:spacing w:val="-1"/>
        </w:rPr>
        <w:t xml:space="preserve"> </w:t>
      </w:r>
      <w:r>
        <w:rPr>
          <w:color w:val="4471C4"/>
        </w:rPr>
        <w:t>with</w:t>
      </w:r>
    </w:p>
    <w:p w14:paraId="24168F79" w14:textId="77777777" w:rsidR="00F369DA" w:rsidRDefault="00992733">
      <w:pPr>
        <w:pStyle w:val="BodyText"/>
        <w:spacing w:before="31"/>
        <w:ind w:right="324"/>
        <w:jc w:val="center"/>
      </w:pPr>
      <w:r>
        <w:rPr>
          <w:color w:val="4471C4"/>
        </w:rPr>
        <w:t>Special</w:t>
      </w:r>
      <w:r>
        <w:rPr>
          <w:color w:val="4471C4"/>
          <w:spacing w:val="-4"/>
        </w:rPr>
        <w:t xml:space="preserve"> </w:t>
      </w:r>
      <w:r>
        <w:rPr>
          <w:color w:val="4471C4"/>
        </w:rPr>
        <w:t>Educational</w:t>
      </w:r>
      <w:r>
        <w:rPr>
          <w:color w:val="4471C4"/>
          <w:spacing w:val="-5"/>
        </w:rPr>
        <w:t xml:space="preserve"> </w:t>
      </w:r>
      <w:r>
        <w:rPr>
          <w:color w:val="4471C4"/>
        </w:rPr>
        <w:t>Needs</w:t>
      </w:r>
      <w:r>
        <w:rPr>
          <w:color w:val="4471C4"/>
          <w:spacing w:val="-4"/>
        </w:rPr>
        <w:t xml:space="preserve"> </w:t>
      </w:r>
      <w:r>
        <w:rPr>
          <w:color w:val="4471C4"/>
        </w:rPr>
        <w:t>and</w:t>
      </w:r>
      <w:r>
        <w:rPr>
          <w:color w:val="4471C4"/>
          <w:spacing w:val="-5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-5"/>
        </w:rPr>
        <w:t xml:space="preserve"> </w:t>
      </w:r>
      <w:r>
        <w:rPr>
          <w:color w:val="4471C4"/>
        </w:rPr>
        <w:t>in</w:t>
      </w:r>
      <w:r>
        <w:rPr>
          <w:color w:val="4471C4"/>
          <w:spacing w:val="4"/>
        </w:rPr>
        <w:t xml:space="preserve"> </w:t>
      </w:r>
      <w:r>
        <w:rPr>
          <w:color w:val="C55A11"/>
        </w:rPr>
        <w:t>Computing</w:t>
      </w:r>
      <w:r>
        <w:rPr>
          <w:color w:val="C55A11"/>
          <w:spacing w:val="-3"/>
        </w:rPr>
        <w:t xml:space="preserve"> </w:t>
      </w:r>
      <w:r>
        <w:rPr>
          <w:color w:val="4471C4"/>
        </w:rPr>
        <w:t>lessons.</w:t>
      </w:r>
    </w:p>
    <w:p w14:paraId="24168F7A" w14:textId="77777777" w:rsidR="00F369DA" w:rsidRDefault="00F369DA">
      <w:pPr>
        <w:spacing w:before="7"/>
        <w:rPr>
          <w:b/>
          <w:sz w:val="15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F369DA" w14:paraId="24168F7D" w14:textId="77777777">
        <w:trPr>
          <w:trHeight w:val="294"/>
        </w:trPr>
        <w:tc>
          <w:tcPr>
            <w:tcW w:w="2830" w:type="dxa"/>
          </w:tcPr>
          <w:p w14:paraId="24168F7B" w14:textId="77777777" w:rsidR="00F369DA" w:rsidRDefault="00992733">
            <w:pPr>
              <w:pStyle w:val="TableParagraph"/>
              <w:spacing w:line="274" w:lineRule="exact"/>
              <w:ind w:left="470" w:right="462" w:firstLine="0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24168F7C" w14:textId="6964723E" w:rsidR="00F369DA" w:rsidRDefault="002C3327">
            <w:pPr>
              <w:pStyle w:val="TableParagraph"/>
              <w:spacing w:line="274" w:lineRule="exact"/>
              <w:ind w:left="1621" w:right="1611" w:firstLine="0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 to grow in Confidence, Knowledge and Creativity</w:t>
            </w:r>
            <w:bookmarkStart w:id="0" w:name="_GoBack"/>
            <w:bookmarkEnd w:id="0"/>
          </w:p>
        </w:tc>
      </w:tr>
      <w:tr w:rsidR="00F369DA" w14:paraId="24168F82" w14:textId="77777777">
        <w:trPr>
          <w:trHeight w:val="1497"/>
        </w:trPr>
        <w:tc>
          <w:tcPr>
            <w:tcW w:w="2830" w:type="dxa"/>
          </w:tcPr>
          <w:p w14:paraId="24168F7E" w14:textId="77777777" w:rsidR="00F369DA" w:rsidRDefault="00F369DA">
            <w:pPr>
              <w:pStyle w:val="TableParagraph"/>
              <w:ind w:left="0" w:firstLine="0"/>
              <w:rPr>
                <w:b/>
                <w:sz w:val="37"/>
              </w:rPr>
            </w:pPr>
          </w:p>
          <w:p w14:paraId="24168F7F" w14:textId="77777777" w:rsidR="00F369DA" w:rsidRDefault="00992733">
            <w:pPr>
              <w:pStyle w:val="TableParagraph"/>
              <w:ind w:left="143" w:right="118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24168F80" w14:textId="77777777" w:rsidR="00F369DA" w:rsidRDefault="00992733">
            <w:pPr>
              <w:pStyle w:val="TableParagraph"/>
              <w:numPr>
                <w:ilvl w:val="0"/>
                <w:numId w:val="15"/>
              </w:numPr>
              <w:tabs>
                <w:tab w:val="left" w:pos="829"/>
              </w:tabs>
              <w:ind w:right="834"/>
              <w:rPr>
                <w:rFonts w:ascii="Wingdings" w:hAnsi="Wingdings"/>
              </w:rPr>
            </w:pPr>
            <w:r>
              <w:rPr>
                <w:sz w:val="24"/>
              </w:rPr>
              <w:t>Reinforce instructions on how to use the comput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</w:p>
          <w:p w14:paraId="24168F81" w14:textId="77777777" w:rsidR="00F369DA" w:rsidRDefault="00992733">
            <w:pPr>
              <w:pStyle w:val="TableParagraph"/>
              <w:numPr>
                <w:ilvl w:val="0"/>
                <w:numId w:val="15"/>
              </w:numPr>
              <w:tabs>
                <w:tab w:val="left" w:pos="829"/>
              </w:tabs>
              <w:spacing w:before="6" w:line="290" w:lineRule="atLeast"/>
              <w:ind w:right="21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Be explicit about the rules of when to use the equipmen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when to be listening and focusing on verb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</w:p>
        </w:tc>
      </w:tr>
      <w:tr w:rsidR="00F369DA" w14:paraId="24168F8A" w14:textId="77777777">
        <w:trPr>
          <w:trHeight w:val="2671"/>
        </w:trPr>
        <w:tc>
          <w:tcPr>
            <w:tcW w:w="2830" w:type="dxa"/>
          </w:tcPr>
          <w:p w14:paraId="24168F83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84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85" w14:textId="77777777" w:rsidR="00F369DA" w:rsidRDefault="00F369DA">
            <w:pPr>
              <w:pStyle w:val="TableParagraph"/>
              <w:ind w:left="0" w:firstLine="0"/>
              <w:rPr>
                <w:b/>
                <w:sz w:val="41"/>
              </w:rPr>
            </w:pPr>
          </w:p>
          <w:p w14:paraId="24168F86" w14:textId="77777777" w:rsidR="00F369DA" w:rsidRDefault="00992733">
            <w:pPr>
              <w:pStyle w:val="TableParagraph"/>
              <w:ind w:left="470" w:right="462" w:firstLine="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24168F87" w14:textId="77777777" w:rsidR="00F369DA" w:rsidRDefault="00992733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105"/>
              <w:rPr>
                <w:rFonts w:ascii="Wingdings" w:hAnsi="Wingdings"/>
              </w:rPr>
            </w:pPr>
            <w:r>
              <w:rPr>
                <w:sz w:val="24"/>
              </w:rPr>
              <w:t>Arrange for another child to be a ‘buddy’ for compu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ssons so that they know that they can have a consisten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frie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</w:p>
          <w:p w14:paraId="24168F88" w14:textId="77777777" w:rsidR="00F369DA" w:rsidRDefault="00992733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spacing w:before="23"/>
              <w:ind w:right="248"/>
              <w:rPr>
                <w:rFonts w:ascii="Wingdings" w:hAnsi="Wingdings"/>
              </w:rPr>
            </w:pPr>
            <w:r>
              <w:rPr>
                <w:sz w:val="24"/>
              </w:rPr>
              <w:t>W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ssibl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hild 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at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independently so that they feel supported if the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perience any issues with the computer / oth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</w:p>
          <w:p w14:paraId="24168F89" w14:textId="77777777" w:rsidR="00F369DA" w:rsidRDefault="00992733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spacing w:line="292" w:lineRule="exact"/>
              <w:ind w:right="222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rough a visual timetable, pupils are supported to know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u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 coming up</w:t>
            </w:r>
          </w:p>
        </w:tc>
      </w:tr>
      <w:tr w:rsidR="00F369DA" w14:paraId="24168F92" w14:textId="77777777">
        <w:trPr>
          <w:trHeight w:val="2404"/>
        </w:trPr>
        <w:tc>
          <w:tcPr>
            <w:tcW w:w="2830" w:type="dxa"/>
          </w:tcPr>
          <w:p w14:paraId="24168F8B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8C" w14:textId="77777777" w:rsidR="00F369DA" w:rsidRDefault="00F369DA">
            <w:pPr>
              <w:pStyle w:val="TableParagraph"/>
              <w:spacing w:before="1"/>
              <w:ind w:left="0" w:firstLine="0"/>
              <w:rPr>
                <w:b/>
                <w:sz w:val="34"/>
              </w:rPr>
            </w:pPr>
          </w:p>
          <w:p w14:paraId="24168F8D" w14:textId="77777777" w:rsidR="00F369DA" w:rsidRDefault="00992733">
            <w:pPr>
              <w:pStyle w:val="TableParagraph"/>
              <w:ind w:left="866" w:right="842" w:firstLine="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24168F8E" w14:textId="77777777" w:rsidR="00F369DA" w:rsidRDefault="00992733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432"/>
              <w:rPr>
                <w:rFonts w:ascii="Wingdings" w:hAnsi="Wingdings"/>
              </w:rPr>
            </w:pPr>
            <w:r>
              <w:rPr>
                <w:sz w:val="24"/>
              </w:rPr>
              <w:t>Teacher / TA to discuss what the computing session will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volve and what programme/software/compu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ll be used</w:t>
            </w:r>
          </w:p>
          <w:p w14:paraId="24168F8F" w14:textId="77777777" w:rsidR="00F369DA" w:rsidRDefault="00992733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spacing w:before="25"/>
              <w:ind w:right="513"/>
              <w:rPr>
                <w:rFonts w:ascii="Wingdings" w:hAnsi="Wingdings"/>
              </w:rPr>
            </w:pPr>
            <w:r>
              <w:rPr>
                <w:sz w:val="24"/>
              </w:rPr>
              <w:t>Where possible, the child will work in the same group /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ea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 ea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ssion</w:t>
            </w:r>
          </w:p>
          <w:p w14:paraId="24168F90" w14:textId="77777777" w:rsidR="00F369DA" w:rsidRDefault="00992733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spacing w:before="26"/>
              <w:ind w:right="673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Where possible/necessary, discuss any unfamilia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chn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igh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i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</w:p>
          <w:p w14:paraId="24168F91" w14:textId="77777777" w:rsidR="00F369DA" w:rsidRDefault="00992733">
            <w:pPr>
              <w:pStyle w:val="TableParagraph"/>
              <w:spacing w:line="273" w:lineRule="exact"/>
              <w:ind w:firstLine="0"/>
              <w:rPr>
                <w:sz w:val="24"/>
              </w:rPr>
            </w:pPr>
            <w:r>
              <w:rPr>
                <w:sz w:val="24"/>
              </w:rPr>
              <w:t>lesson</w:t>
            </w:r>
          </w:p>
        </w:tc>
      </w:tr>
      <w:tr w:rsidR="00F369DA" w14:paraId="24168F97" w14:textId="77777777">
        <w:trPr>
          <w:trHeight w:val="1199"/>
        </w:trPr>
        <w:tc>
          <w:tcPr>
            <w:tcW w:w="2830" w:type="dxa"/>
          </w:tcPr>
          <w:p w14:paraId="24168F93" w14:textId="77777777" w:rsidR="00F369DA" w:rsidRDefault="00F369DA">
            <w:pPr>
              <w:pStyle w:val="TableParagraph"/>
              <w:spacing w:before="10"/>
              <w:ind w:left="0" w:firstLine="0"/>
              <w:rPr>
                <w:b/>
                <w:sz w:val="36"/>
              </w:rPr>
            </w:pPr>
          </w:p>
          <w:p w14:paraId="24168F94" w14:textId="77777777" w:rsidR="00F369DA" w:rsidRDefault="00992733">
            <w:pPr>
              <w:pStyle w:val="TableParagraph"/>
              <w:ind w:left="469" w:right="462" w:firstLine="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calculia</w:t>
            </w:r>
          </w:p>
        </w:tc>
        <w:tc>
          <w:tcPr>
            <w:tcW w:w="7629" w:type="dxa"/>
          </w:tcPr>
          <w:p w14:paraId="24168F95" w14:textId="77777777" w:rsidR="00F369DA" w:rsidRDefault="00992733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489"/>
              <w:rPr>
                <w:rFonts w:ascii="Wingdings" w:hAnsi="Wingdings"/>
              </w:rPr>
            </w:pPr>
            <w:r>
              <w:rPr>
                <w:sz w:val="24"/>
              </w:rPr>
              <w:t>Provide printouts of the instructions that will used in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  <w:p w14:paraId="24168F96" w14:textId="77777777" w:rsidR="00F369DA" w:rsidRDefault="00992733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before="2" w:line="290" w:lineRule="atLeast"/>
              <w:ind w:right="38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Where necessary, provide screenshots of the computer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program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 lesson</w:t>
            </w:r>
          </w:p>
        </w:tc>
      </w:tr>
      <w:tr w:rsidR="00F369DA" w14:paraId="24168F9E" w14:textId="77777777">
        <w:trPr>
          <w:trHeight w:val="2073"/>
        </w:trPr>
        <w:tc>
          <w:tcPr>
            <w:tcW w:w="2830" w:type="dxa"/>
          </w:tcPr>
          <w:p w14:paraId="24168F98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99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9A" w14:textId="77777777" w:rsidR="00F369DA" w:rsidRDefault="00992733">
            <w:pPr>
              <w:pStyle w:val="TableParagraph"/>
              <w:spacing w:before="202"/>
              <w:ind w:left="469" w:right="462" w:firstLine="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lexia</w:t>
            </w:r>
          </w:p>
        </w:tc>
        <w:tc>
          <w:tcPr>
            <w:tcW w:w="7629" w:type="dxa"/>
          </w:tcPr>
          <w:p w14:paraId="24168F9B" w14:textId="77777777" w:rsidR="00F369DA" w:rsidRDefault="00992733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252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When using the interactive whiteboard, avoid black tex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n a white background and ensure this is avoided when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sharing documents on Chromebooks or in pupils’ shar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reas</w:t>
            </w:r>
          </w:p>
          <w:p w14:paraId="24168F9C" w14:textId="77777777" w:rsidR="00F369DA" w:rsidRDefault="00992733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before="16"/>
              <w:ind w:right="299"/>
              <w:jc w:val="both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how the child how to enlarge or zoom in on a pa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put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ex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mag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</w:p>
          <w:p w14:paraId="24168F9D" w14:textId="77777777" w:rsidR="00F369DA" w:rsidRDefault="00992733">
            <w:pPr>
              <w:pStyle w:val="TableParagraph"/>
              <w:spacing w:line="272" w:lineRule="exact"/>
              <w:ind w:firstLine="0"/>
              <w:jc w:val="both"/>
              <w:rPr>
                <w:sz w:val="24"/>
              </w:rPr>
            </w:pPr>
            <w:r>
              <w:rPr>
                <w:sz w:val="24"/>
              </w:rPr>
              <w:t>clear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a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derstood</w:t>
            </w:r>
          </w:p>
        </w:tc>
      </w:tr>
      <w:tr w:rsidR="00F369DA" w14:paraId="24168FA5" w14:textId="77777777">
        <w:trPr>
          <w:trHeight w:val="2061"/>
        </w:trPr>
        <w:tc>
          <w:tcPr>
            <w:tcW w:w="2830" w:type="dxa"/>
          </w:tcPr>
          <w:p w14:paraId="24168F9F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A0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A1" w14:textId="77777777" w:rsidR="00F369DA" w:rsidRDefault="00992733">
            <w:pPr>
              <w:pStyle w:val="TableParagraph"/>
              <w:spacing w:before="197"/>
              <w:ind w:left="469" w:right="462" w:firstLine="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24168FA2" w14:textId="77777777" w:rsidR="00F369DA" w:rsidRDefault="00992733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ind w:right="528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si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o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lassroom where there is plenty of room, particular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ut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</w:p>
          <w:p w14:paraId="24168FA3" w14:textId="77777777" w:rsidR="00F369DA" w:rsidRDefault="00992733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before="1"/>
              <w:ind w:right="655"/>
              <w:rPr>
                <w:rFonts w:ascii="Wingdings" w:hAnsi="Wingdings"/>
              </w:rPr>
            </w:pPr>
            <w:r>
              <w:rPr>
                <w:sz w:val="24"/>
              </w:rPr>
              <w:t>Mak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ear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xplain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peated i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cessary</w:t>
            </w:r>
          </w:p>
          <w:p w14:paraId="24168FA4" w14:textId="77777777" w:rsidR="00F369DA" w:rsidRDefault="00992733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line="296" w:lineRule="exact"/>
              <w:ind w:right="217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llow extra time to complete tasks, especially when new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oncepts/programmes/softw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</w:p>
        </w:tc>
      </w:tr>
      <w:tr w:rsidR="00F369DA" w14:paraId="24168FA8" w14:textId="77777777">
        <w:trPr>
          <w:trHeight w:val="584"/>
        </w:trPr>
        <w:tc>
          <w:tcPr>
            <w:tcW w:w="2830" w:type="dxa"/>
          </w:tcPr>
          <w:p w14:paraId="24168FA6" w14:textId="77777777" w:rsidR="00F369DA" w:rsidRDefault="00992733">
            <w:pPr>
              <w:pStyle w:val="TableParagraph"/>
              <w:spacing w:line="292" w:lineRule="exact"/>
              <w:ind w:left="744" w:right="716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lastRenderedPageBreak/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24168FA7" w14:textId="77777777" w:rsidR="00F369DA" w:rsidRDefault="00992733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line="292" w:lineRule="exact"/>
              <w:ind w:right="359"/>
              <w:rPr>
                <w:sz w:val="24"/>
              </w:rPr>
            </w:pPr>
            <w:r>
              <w:rPr>
                <w:sz w:val="24"/>
              </w:rPr>
              <w:t>Ensure that the child is able to sit near to the interactiv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hiteboar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/or the teacher</w:t>
            </w:r>
          </w:p>
        </w:tc>
      </w:tr>
    </w:tbl>
    <w:p w14:paraId="24168FA9" w14:textId="77777777" w:rsidR="00F369DA" w:rsidRDefault="00F369DA">
      <w:pPr>
        <w:spacing w:line="292" w:lineRule="exact"/>
        <w:rPr>
          <w:sz w:val="24"/>
        </w:rPr>
        <w:sectPr w:rsidR="00F369DA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F369DA" w14:paraId="24168FB1" w14:textId="77777777">
        <w:trPr>
          <w:trHeight w:val="3530"/>
        </w:trPr>
        <w:tc>
          <w:tcPr>
            <w:tcW w:w="2830" w:type="dxa"/>
          </w:tcPr>
          <w:p w14:paraId="24168FAA" w14:textId="77777777" w:rsidR="00F369DA" w:rsidRDefault="00F369DA">
            <w:pPr>
              <w:pStyle w:val="TableParagraph"/>
              <w:ind w:left="0" w:firstLine="0"/>
              <w:rPr>
                <w:rFonts w:ascii="Times New Roman"/>
                <w:sz w:val="24"/>
              </w:rPr>
            </w:pPr>
          </w:p>
        </w:tc>
        <w:tc>
          <w:tcPr>
            <w:tcW w:w="7629" w:type="dxa"/>
          </w:tcPr>
          <w:p w14:paraId="24168FAB" w14:textId="77777777" w:rsidR="00F369DA" w:rsidRDefault="00992733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471"/>
              <w:rPr>
                <w:rFonts w:ascii="Wingdings" w:hAnsi="Wingdings"/>
              </w:rPr>
            </w:pPr>
            <w:r>
              <w:rPr>
                <w:sz w:val="24"/>
              </w:rPr>
              <w:t>Repeat instructions for independent learning to ensur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knows w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</w:p>
          <w:p w14:paraId="24168FAC" w14:textId="77777777" w:rsidR="00F369DA" w:rsidRDefault="00992733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764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Ensure that any videos that are shown in comput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ssons are subtitled</w:t>
            </w:r>
          </w:p>
          <w:p w14:paraId="24168FAD" w14:textId="77777777" w:rsidR="00F369DA" w:rsidRDefault="00992733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475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i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u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reensho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put 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ssons which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n ref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</w:p>
          <w:p w14:paraId="24168FAE" w14:textId="77777777" w:rsidR="00F369DA" w:rsidRDefault="00992733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246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New and unfamiliar technical vocabulary is discussed at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rt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 ne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pu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it</w:t>
            </w:r>
          </w:p>
          <w:p w14:paraId="24168FAF" w14:textId="77777777" w:rsidR="00F369DA" w:rsidRDefault="00992733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before="1"/>
              <w:ind w:right="50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Ensure that background noise is kept to a minimum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rticular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u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puters.</w:t>
            </w:r>
          </w:p>
          <w:p w14:paraId="24168FB0" w14:textId="77777777" w:rsidR="00F369DA" w:rsidRDefault="00992733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92" w:lineRule="exact"/>
              <w:ind w:right="50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eadphon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ckgrou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noi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o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ind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a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pair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</w:p>
        </w:tc>
      </w:tr>
      <w:tr w:rsidR="00F369DA" w14:paraId="24168FB6" w14:textId="77777777">
        <w:trPr>
          <w:trHeight w:val="882"/>
        </w:trPr>
        <w:tc>
          <w:tcPr>
            <w:tcW w:w="2830" w:type="dxa"/>
          </w:tcPr>
          <w:p w14:paraId="24168FB2" w14:textId="77777777" w:rsidR="00F369DA" w:rsidRDefault="00F369DA">
            <w:pPr>
              <w:pStyle w:val="TableParagraph"/>
              <w:spacing w:before="1"/>
              <w:ind w:left="0" w:firstLine="0"/>
              <w:rPr>
                <w:b/>
                <w:sz w:val="24"/>
              </w:rPr>
            </w:pPr>
          </w:p>
          <w:p w14:paraId="24168FB3" w14:textId="77777777" w:rsidR="00F369DA" w:rsidRDefault="00992733">
            <w:pPr>
              <w:pStyle w:val="TableParagraph"/>
              <w:ind w:left="593" w:firstLine="0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24168FB4" w14:textId="77777777" w:rsidR="00F369DA" w:rsidRDefault="00992733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Le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tur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screet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</w:p>
          <w:p w14:paraId="24168FB5" w14:textId="77777777" w:rsidR="00F369DA" w:rsidRDefault="00992733">
            <w:pPr>
              <w:pStyle w:val="TableParagraph"/>
              <w:spacing w:line="292" w:lineRule="exact"/>
              <w:ind w:right="514" w:firstLine="0"/>
              <w:rPr>
                <w:sz w:val="24"/>
              </w:rPr>
            </w:pPr>
            <w:r>
              <w:rPr>
                <w:sz w:val="24"/>
              </w:rPr>
              <w:t>without having to get permission whenever I need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oilet.</w:t>
            </w:r>
          </w:p>
        </w:tc>
      </w:tr>
      <w:tr w:rsidR="00F369DA" w14:paraId="24168FBF" w14:textId="77777777">
        <w:trPr>
          <w:trHeight w:val="2645"/>
        </w:trPr>
        <w:tc>
          <w:tcPr>
            <w:tcW w:w="2830" w:type="dxa"/>
          </w:tcPr>
          <w:p w14:paraId="24168FB7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B8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B9" w14:textId="77777777" w:rsidR="00F369DA" w:rsidRDefault="00992733">
            <w:pPr>
              <w:pStyle w:val="TableParagraph"/>
              <w:spacing w:before="195"/>
              <w:ind w:left="1020" w:right="453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24168FBA" w14:textId="77777777" w:rsidR="00F369DA" w:rsidRDefault="00992733">
            <w:pPr>
              <w:pStyle w:val="TableParagraph"/>
              <w:spacing w:line="294" w:lineRule="exact"/>
              <w:ind w:left="785" w:firstLine="0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24168FBB" w14:textId="77777777" w:rsidR="00F369DA" w:rsidRDefault="00992733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ind w:right="240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ma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ep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le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depend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ctivities as the computing tasks could be unfamilia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vide a word bank to explain unfamiliar techn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</w:p>
          <w:p w14:paraId="24168FBC" w14:textId="77777777" w:rsidR="00F369DA" w:rsidRDefault="00992733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ind w:right="43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ovide screenshots of the computer programmes that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 us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pu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s</w:t>
            </w:r>
          </w:p>
          <w:p w14:paraId="24168FBD" w14:textId="77777777" w:rsidR="00F369DA" w:rsidRDefault="00992733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spacing w:line="293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en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dell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re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</w:p>
          <w:p w14:paraId="24168FBE" w14:textId="77777777" w:rsidR="00F369DA" w:rsidRDefault="00992733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spacing w:line="296" w:lineRule="exact"/>
              <w:ind w:right="1054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understands how to access programmes and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in them</w:t>
            </w:r>
          </w:p>
        </w:tc>
      </w:tr>
      <w:tr w:rsidR="00F369DA" w14:paraId="24168FC5" w14:textId="77777777">
        <w:trPr>
          <w:trHeight w:val="2082"/>
        </w:trPr>
        <w:tc>
          <w:tcPr>
            <w:tcW w:w="2830" w:type="dxa"/>
          </w:tcPr>
          <w:p w14:paraId="24168FC0" w14:textId="77777777" w:rsidR="00F369DA" w:rsidRDefault="00F369DA">
            <w:pPr>
              <w:pStyle w:val="TableParagraph"/>
              <w:spacing w:before="8"/>
              <w:ind w:left="0" w:firstLine="0"/>
              <w:rPr>
                <w:b/>
                <w:sz w:val="24"/>
              </w:rPr>
            </w:pPr>
          </w:p>
          <w:p w14:paraId="24168FC1" w14:textId="77777777" w:rsidR="00F369DA" w:rsidRDefault="00992733">
            <w:pPr>
              <w:pStyle w:val="TableParagraph"/>
              <w:ind w:left="909" w:right="492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24168FC2" w14:textId="77777777" w:rsidR="00F369DA" w:rsidRDefault="00992733">
            <w:pPr>
              <w:pStyle w:val="TableParagraph"/>
              <w:ind w:left="1039" w:right="393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24168FC3" w14:textId="77777777" w:rsidR="00F369DA" w:rsidRDefault="00992733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120"/>
              <w:rPr>
                <w:rFonts w:ascii="Wingdings" w:hAnsi="Wingdings"/>
              </w:rPr>
            </w:pPr>
            <w:r>
              <w:rPr>
                <w:sz w:val="24"/>
              </w:rPr>
              <w:t>Be prepared to adapt instructions, particularly those th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tain unfamiliar technical vocabulary, so that the chil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derst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m</w:t>
            </w:r>
          </w:p>
          <w:p w14:paraId="24168FC4" w14:textId="77777777" w:rsidR="00F369DA" w:rsidRDefault="00992733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343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o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‘talk’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w concept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an be discussed, prior to beginning independ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arning Provide printouts which include the images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ymbols/icons/butt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</w:tc>
      </w:tr>
      <w:tr w:rsidR="00F369DA" w14:paraId="24168FCA" w14:textId="77777777">
        <w:trPr>
          <w:trHeight w:val="1201"/>
        </w:trPr>
        <w:tc>
          <w:tcPr>
            <w:tcW w:w="2830" w:type="dxa"/>
          </w:tcPr>
          <w:p w14:paraId="24168FC6" w14:textId="77777777" w:rsidR="00F369DA" w:rsidRDefault="00F369DA">
            <w:pPr>
              <w:pStyle w:val="TableParagraph"/>
              <w:spacing w:before="1"/>
              <w:ind w:left="0" w:firstLine="0"/>
              <w:rPr>
                <w:b/>
                <w:sz w:val="25"/>
              </w:rPr>
            </w:pPr>
          </w:p>
          <w:p w14:paraId="24168FC7" w14:textId="77777777" w:rsidR="00F369DA" w:rsidRDefault="00992733">
            <w:pPr>
              <w:pStyle w:val="TableParagraph"/>
              <w:ind w:left="931" w:right="692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24168FC8" w14:textId="77777777" w:rsidR="00F369DA" w:rsidRDefault="00992733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502"/>
              <w:rPr>
                <w:rFonts w:ascii="Wingdings" w:hAnsi="Wingdings"/>
              </w:rPr>
            </w:pPr>
            <w:r>
              <w:rPr>
                <w:sz w:val="24"/>
              </w:rPr>
              <w:t>Provide a list of components to include in a task to ai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ttention</w:t>
            </w:r>
          </w:p>
          <w:p w14:paraId="24168FC9" w14:textId="77777777" w:rsidR="00F369DA" w:rsidRDefault="00992733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spacing w:before="9" w:line="292" w:lineRule="exact"/>
              <w:ind w:right="130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Be aware that a piece of work may not be fully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ompleted</w:t>
            </w:r>
          </w:p>
        </w:tc>
      </w:tr>
      <w:tr w:rsidR="00F369DA" w14:paraId="24168FD1" w14:textId="77777777">
        <w:trPr>
          <w:trHeight w:val="2693"/>
        </w:trPr>
        <w:tc>
          <w:tcPr>
            <w:tcW w:w="2830" w:type="dxa"/>
          </w:tcPr>
          <w:p w14:paraId="24168FCB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CC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CD" w14:textId="77777777" w:rsidR="00F369DA" w:rsidRDefault="00992733">
            <w:pPr>
              <w:pStyle w:val="TableParagraph"/>
              <w:spacing w:before="219"/>
              <w:ind w:left="984" w:right="489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24168FCE" w14:textId="77777777" w:rsidR="00F369DA" w:rsidRDefault="00992733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right="430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The PACE approach should be used, using playfulness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cceptance, curiosity and empathy to understand my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emo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haviour</w:t>
            </w:r>
          </w:p>
          <w:p w14:paraId="24168FCF" w14:textId="77777777" w:rsidR="00F369DA" w:rsidRDefault="00992733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before="23"/>
              <w:ind w:right="142"/>
              <w:rPr>
                <w:rFonts w:ascii="Wingdings" w:hAnsi="Wingdings"/>
              </w:rPr>
            </w:pPr>
            <w:r>
              <w:rPr>
                <w:sz w:val="24"/>
              </w:rPr>
              <w:t>Befo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rateg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fficulti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ccur during the lesson, and ways these can 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vercome, reminding children that learning is about tri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 error</w:t>
            </w:r>
          </w:p>
          <w:p w14:paraId="24168FD0" w14:textId="77777777" w:rsidR="00F369DA" w:rsidRDefault="00992733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before="1" w:line="290" w:lineRule="atLeast"/>
              <w:ind w:right="1255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mpl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liver the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lowly</w:t>
            </w:r>
          </w:p>
        </w:tc>
      </w:tr>
      <w:tr w:rsidR="00F369DA" w14:paraId="24168FD7" w14:textId="77777777">
        <w:trPr>
          <w:trHeight w:val="1813"/>
        </w:trPr>
        <w:tc>
          <w:tcPr>
            <w:tcW w:w="2830" w:type="dxa"/>
          </w:tcPr>
          <w:p w14:paraId="24168FD2" w14:textId="77777777" w:rsidR="00F369DA" w:rsidRDefault="00F369DA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24168FD3" w14:textId="77777777" w:rsidR="00F369DA" w:rsidRDefault="00F369DA">
            <w:pPr>
              <w:pStyle w:val="TableParagraph"/>
              <w:spacing w:before="12"/>
              <w:ind w:left="0" w:firstLine="0"/>
              <w:rPr>
                <w:b/>
                <w:sz w:val="21"/>
              </w:rPr>
            </w:pPr>
          </w:p>
          <w:p w14:paraId="24168FD4" w14:textId="77777777" w:rsidR="00F369DA" w:rsidRDefault="00992733">
            <w:pPr>
              <w:pStyle w:val="TableParagraph"/>
              <w:ind w:left="744" w:right="716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24168FD5" w14:textId="77777777" w:rsidR="00F369DA" w:rsidRDefault="00992733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304"/>
              <w:rPr>
                <w:sz w:val="24"/>
              </w:rPr>
            </w:pPr>
            <w:r>
              <w:rPr>
                <w:sz w:val="24"/>
              </w:rPr>
              <w:t>Ensure that the child is taught how to adjust the scree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solutions on computers (brightness, contrast) and how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o zo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 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ut</w:t>
            </w:r>
          </w:p>
          <w:p w14:paraId="24168FD6" w14:textId="77777777" w:rsidR="00F369DA" w:rsidRDefault="00992733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before="22"/>
              <w:ind w:right="459"/>
              <w:rPr>
                <w:sz w:val="24"/>
              </w:rPr>
            </w:pPr>
            <w:r>
              <w:rPr>
                <w:sz w:val="24"/>
              </w:rPr>
              <w:t>Consider the colour of backgrounds and text 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ractive whiteboard when teaching and that of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ompute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ess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a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cuments</w:t>
            </w:r>
          </w:p>
        </w:tc>
      </w:tr>
    </w:tbl>
    <w:p w14:paraId="24168FD8" w14:textId="77777777" w:rsidR="00F369DA" w:rsidRDefault="00F369DA">
      <w:pPr>
        <w:rPr>
          <w:sz w:val="24"/>
        </w:rPr>
        <w:sectPr w:rsidR="00F369DA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F369DA" w14:paraId="24168FDE" w14:textId="77777777">
        <w:trPr>
          <w:trHeight w:val="2109"/>
        </w:trPr>
        <w:tc>
          <w:tcPr>
            <w:tcW w:w="2830" w:type="dxa"/>
          </w:tcPr>
          <w:p w14:paraId="24168FD9" w14:textId="77777777" w:rsidR="00F369DA" w:rsidRDefault="00F369DA">
            <w:pPr>
              <w:pStyle w:val="TableParagraph"/>
              <w:ind w:left="0" w:firstLine="0"/>
              <w:rPr>
                <w:rFonts w:ascii="Times New Roman"/>
              </w:rPr>
            </w:pPr>
          </w:p>
        </w:tc>
        <w:tc>
          <w:tcPr>
            <w:tcW w:w="7629" w:type="dxa"/>
          </w:tcPr>
          <w:p w14:paraId="24168FDA" w14:textId="77777777" w:rsidR="00F369DA" w:rsidRDefault="00992733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803"/>
              <w:rPr>
                <w:rFonts w:ascii="Wingdings" w:hAnsi="Wingdings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put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d, i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tt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l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ssible.</w:t>
            </w:r>
          </w:p>
          <w:p w14:paraId="24168FDB" w14:textId="77777777" w:rsidR="00F369DA" w:rsidRDefault="00992733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before="24"/>
              <w:ind w:right="528"/>
              <w:rPr>
                <w:rFonts w:ascii="Wingdings" w:hAnsi="Wingdings"/>
              </w:rPr>
            </w:pPr>
            <w:r>
              <w:rPr>
                <w:sz w:val="24"/>
              </w:rPr>
              <w:t>Consider dimming or switching off the classroom light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u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s</w:t>
            </w:r>
          </w:p>
          <w:p w14:paraId="24168FDC" w14:textId="77777777" w:rsidR="00F369DA" w:rsidRDefault="00992733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before="26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ll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reak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uter 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tended</w:t>
            </w:r>
          </w:p>
          <w:p w14:paraId="24168FDD" w14:textId="77777777" w:rsidR="00F369DA" w:rsidRDefault="00992733">
            <w:pPr>
              <w:pStyle w:val="TableParagraph"/>
              <w:spacing w:line="292" w:lineRule="exact"/>
              <w:ind w:firstLine="0"/>
              <w:rPr>
                <w:sz w:val="24"/>
              </w:rPr>
            </w:pPr>
            <w:r>
              <w:rPr>
                <w:sz w:val="24"/>
              </w:rPr>
              <w:t>period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u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is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tigu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roug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inually look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 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reen</w:t>
            </w:r>
          </w:p>
        </w:tc>
      </w:tr>
    </w:tbl>
    <w:p w14:paraId="24168FDF" w14:textId="77777777" w:rsidR="00992733" w:rsidRDefault="00992733"/>
    <w:sectPr w:rsidR="00992733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603B1"/>
    <w:multiLevelType w:val="hybridMultilevel"/>
    <w:tmpl w:val="85581ED4"/>
    <w:lvl w:ilvl="0" w:tplc="1A325796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8F38DAC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66296F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5F6677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216A486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494E79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2DE633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E244DA0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92E722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108A2BCC"/>
    <w:multiLevelType w:val="hybridMultilevel"/>
    <w:tmpl w:val="D1B6C596"/>
    <w:lvl w:ilvl="0" w:tplc="A15CCA74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58ECACC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89F4B77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03785DB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35D824B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C1904B7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B8E8C7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407C5DE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498A35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14801EC4"/>
    <w:multiLevelType w:val="hybridMultilevel"/>
    <w:tmpl w:val="F52E82BA"/>
    <w:lvl w:ilvl="0" w:tplc="A6EAF432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BAC6BB9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05CCBA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B9D221A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129E7A2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0276AF7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56C96D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5E98693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C983DD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1F6A5225"/>
    <w:multiLevelType w:val="hybridMultilevel"/>
    <w:tmpl w:val="475614A2"/>
    <w:lvl w:ilvl="0" w:tplc="F1CE1F82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089CA3E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ED0BFE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4DCB73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1FF6651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CDD0351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B35C4C9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51E69E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3BD230D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1FA07D15"/>
    <w:multiLevelType w:val="hybridMultilevel"/>
    <w:tmpl w:val="E70A074C"/>
    <w:lvl w:ilvl="0" w:tplc="59BCE1E0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10A4B46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0F8E84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DCEC21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7D02CD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458C06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CEE22E7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914839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F5B6CA6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21033A1D"/>
    <w:multiLevelType w:val="hybridMultilevel"/>
    <w:tmpl w:val="4AD8A396"/>
    <w:lvl w:ilvl="0" w:tplc="29D4EE86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1AF479D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D632B82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01463F0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3F785A1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92BEE98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C202395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686C0C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4D8A192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31C50260"/>
    <w:multiLevelType w:val="hybridMultilevel"/>
    <w:tmpl w:val="B37E7742"/>
    <w:lvl w:ilvl="0" w:tplc="81BCA04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EB18A91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C84B6D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CB8E6F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F3D005F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9909B3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E8AAA7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0C0E5F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EA8BC1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492544C8"/>
    <w:multiLevelType w:val="hybridMultilevel"/>
    <w:tmpl w:val="BB7C38F0"/>
    <w:lvl w:ilvl="0" w:tplc="B8C4C5AA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90CA396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45F89C1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24CAA15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391A17A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BF549E4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CF64B4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0FF8ED1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E626C9A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5469016F"/>
    <w:multiLevelType w:val="hybridMultilevel"/>
    <w:tmpl w:val="740C6382"/>
    <w:lvl w:ilvl="0" w:tplc="DFFA2AE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0C04579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C5EEE6A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AD7AA75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B8A8BA8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B35096C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9F2C03B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9A4087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27060B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58AA4201"/>
    <w:multiLevelType w:val="hybridMultilevel"/>
    <w:tmpl w:val="B422EC54"/>
    <w:lvl w:ilvl="0" w:tplc="092AE6CA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718EE41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5B8274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9322077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2428683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2C762DE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A44C11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73662C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6087B7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59C47FE7"/>
    <w:multiLevelType w:val="hybridMultilevel"/>
    <w:tmpl w:val="49EC5E80"/>
    <w:lvl w:ilvl="0" w:tplc="F1F853C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A53C872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344A62D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4C3637E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66A810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CFF6925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BF42E48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3F5C0FF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4EEE5AE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59D45C31"/>
    <w:multiLevelType w:val="hybridMultilevel"/>
    <w:tmpl w:val="27EE5A82"/>
    <w:lvl w:ilvl="0" w:tplc="AE66F79E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009A5C5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B9636F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F56A8A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0F72ED2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ED8205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C6AA92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346E77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A8A873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5ABB0DA3"/>
    <w:multiLevelType w:val="hybridMultilevel"/>
    <w:tmpl w:val="8E70D042"/>
    <w:lvl w:ilvl="0" w:tplc="2F0AE33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F20AFAB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CFEC248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B085E7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790AEF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6E2CD0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77C1CE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40288FD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F92D66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3" w15:restartNumberingAfterBreak="0">
    <w:nsid w:val="677B2955"/>
    <w:multiLevelType w:val="hybridMultilevel"/>
    <w:tmpl w:val="DC2AE062"/>
    <w:lvl w:ilvl="0" w:tplc="BE9E57E0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81367C0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930090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03D69C3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8820B6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EDD6C50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2D521EC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B226AC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3FE3C2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4" w15:restartNumberingAfterBreak="0">
    <w:nsid w:val="771A6DC5"/>
    <w:multiLevelType w:val="hybridMultilevel"/>
    <w:tmpl w:val="F0441C58"/>
    <w:lvl w:ilvl="0" w:tplc="CDE8D95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81BA271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8E4DBB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77AEB2F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6BE0CDC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66CE55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04D2604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04F6D08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FDEE5C7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1"/>
  </w:num>
  <w:num w:numId="2">
    <w:abstractNumId w:val="9"/>
  </w:num>
  <w:num w:numId="3">
    <w:abstractNumId w:val="10"/>
  </w:num>
  <w:num w:numId="4">
    <w:abstractNumId w:val="14"/>
  </w:num>
  <w:num w:numId="5">
    <w:abstractNumId w:val="8"/>
  </w:num>
  <w:num w:numId="6">
    <w:abstractNumId w:val="6"/>
  </w:num>
  <w:num w:numId="7">
    <w:abstractNumId w:val="3"/>
  </w:num>
  <w:num w:numId="8">
    <w:abstractNumId w:val="2"/>
  </w:num>
  <w:num w:numId="9">
    <w:abstractNumId w:val="7"/>
  </w:num>
  <w:num w:numId="10">
    <w:abstractNumId w:val="13"/>
  </w:num>
  <w:num w:numId="11">
    <w:abstractNumId w:val="0"/>
  </w:num>
  <w:num w:numId="12">
    <w:abstractNumId w:val="12"/>
  </w:num>
  <w:num w:numId="13">
    <w:abstractNumId w:val="5"/>
  </w:num>
  <w:num w:numId="14">
    <w:abstractNumId w:val="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tDAztQSxlXSUglOLizPz80AKDGsBhbCsYSwAAAA="/>
  </w:docVars>
  <w:rsids>
    <w:rsidRoot w:val="00F369DA"/>
    <w:rsid w:val="002C3327"/>
    <w:rsid w:val="00992733"/>
    <w:rsid w:val="00B00B5D"/>
    <w:rsid w:val="00F369DA"/>
    <w:rsid w:val="00FF3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68F77"/>
  <w15:docId w15:val="{5E6AEB71-804B-4E1A-9D92-F6BEACE75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06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8" w:hanging="360"/>
    </w:pPr>
  </w:style>
  <w:style w:type="paragraph" w:styleId="Title">
    <w:name w:val="Title"/>
    <w:basedOn w:val="Normal"/>
    <w:link w:val="TitleChar"/>
    <w:uiPriority w:val="10"/>
    <w:qFormat/>
    <w:rsid w:val="00FF3EAF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F3EAF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24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3</Words>
  <Characters>4122</Characters>
  <Application>Microsoft Office Word</Application>
  <DocSecurity>0</DocSecurity>
  <Lines>34</Lines>
  <Paragraphs>9</Paragraphs>
  <ScaleCrop>false</ScaleCrop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3</cp:revision>
  <dcterms:created xsi:type="dcterms:W3CDTF">2021-12-30T15:20:00Z</dcterms:created>
  <dcterms:modified xsi:type="dcterms:W3CDTF">2022-01-06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3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